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1141C" w14:textId="77FDF134" w:rsidR="00E31276" w:rsidRDefault="00E31276">
      <w:r>
        <w:t>Microneedling before and after.article.trilogy.mz</w:t>
      </w:r>
    </w:p>
    <w:p w14:paraId="641B51CC" w14:textId="5CC10673" w:rsidR="00E31276" w:rsidRDefault="00E31276">
      <w:r>
        <w:t>/</w:t>
      </w:r>
      <w:r>
        <w:t>Microneedling before and after</w:t>
      </w:r>
    </w:p>
    <w:p w14:paraId="455FD909" w14:textId="77777777" w:rsidR="00E31276" w:rsidRDefault="00E31276" w:rsidP="00E31276">
      <w:r>
        <w:t xml:space="preserve">KW: </w:t>
      </w:r>
      <w:r>
        <w:t>Microneedling before and after</w:t>
      </w:r>
    </w:p>
    <w:p w14:paraId="74215885" w14:textId="6FF33E40" w:rsidR="00E31276" w:rsidRDefault="00E31276">
      <w:r>
        <w:t>META: Microneedling before and after images demonstrate how effectively this treatment rejuvenates skin, diminishes blemishes and improves tone and texture.</w:t>
      </w:r>
    </w:p>
    <w:p w14:paraId="61A81535" w14:textId="48F6AD32" w:rsidR="00E31276" w:rsidRDefault="00E31276">
      <w:r>
        <w:t>Microneedling before and after</w:t>
      </w:r>
      <w:r>
        <w:t xml:space="preserve"> | Real patient results</w:t>
      </w:r>
    </w:p>
    <w:p w14:paraId="554D03F7" w14:textId="4C741587" w:rsidR="00E31276" w:rsidRDefault="00E31276">
      <w:r>
        <w:t>Microneedling before and after images demonstrate how effectively this treatment rejuvenates skin, diminishes blemishes and improves tone and texture.</w:t>
      </w:r>
      <w:r>
        <w:t xml:space="preserve"> Check out real patient results and learn more about this treatment to find out if Microneedling is right for you.</w:t>
      </w:r>
    </w:p>
    <w:p w14:paraId="1C6AAA92" w14:textId="576D7BF1" w:rsidR="00E31276" w:rsidRDefault="00E31276">
      <w:r>
        <w:t>How Does Microneedling work?</w:t>
      </w:r>
    </w:p>
    <w:p w14:paraId="2B02F32B" w14:textId="20BA4C4E" w:rsidR="00E31276" w:rsidRDefault="00E31276">
      <w:r>
        <w:t xml:space="preserve">Microneedling rejuvenates the skin by stimulating your body’s natural healing mechanism. Also known as </w:t>
      </w:r>
      <w:r w:rsidR="006C20FE">
        <w:t>Collagen</w:t>
      </w:r>
      <w:r>
        <w:t xml:space="preserve"> induction therapy, Microneedling uses microscopic, surgical grade needles to puncture the skin. These punctures create small wounds in the dermis without damaging the surface of the skin. In response to these microscopic pricks in the skin, the body initiates a</w:t>
      </w:r>
      <w:r w:rsidR="00BF394F">
        <w:t xml:space="preserve"> rejuvenation cascade</w:t>
      </w:r>
      <w:r>
        <w:t xml:space="preserve"> to</w:t>
      </w:r>
      <w:r w:rsidR="00BF394F">
        <w:t xml:space="preserve"> aid the tissue</w:t>
      </w:r>
      <w:r>
        <w:t xml:space="preserve">. This process is known as controlled wound healing. Numerous </w:t>
      </w:r>
      <w:r w:rsidR="006C20FE">
        <w:t>benefits results</w:t>
      </w:r>
      <w:r>
        <w:t xml:space="preserve">. The most important of which is the production of more collagen. </w:t>
      </w:r>
    </w:p>
    <w:p w14:paraId="162021CB" w14:textId="0F17E369" w:rsidR="00374451" w:rsidRPr="00374451" w:rsidRDefault="00374451" w:rsidP="00374451">
      <w:pPr>
        <w:jc w:val="right"/>
        <w:rPr>
          <w:u w:val="single"/>
        </w:rPr>
      </w:pPr>
      <w:r w:rsidRPr="00374451">
        <w:rPr>
          <w:u w:val="single"/>
        </w:rPr>
        <w:t>Learn more about Microneedling &gt;&gt;</w:t>
      </w:r>
    </w:p>
    <w:p w14:paraId="77ED72B5" w14:textId="0D91745F" w:rsidR="00EB2E3D" w:rsidRDefault="00EB2E3D">
      <w:r>
        <w:t>What is Collagen?</w:t>
      </w:r>
    </w:p>
    <w:p w14:paraId="072F6B4F" w14:textId="7C7B495C" w:rsidR="00BF394F" w:rsidRDefault="00EB2E3D">
      <w:r>
        <w:t xml:space="preserve">Collagen is a fiber-like protein found throughout the body. In the skin, collagen creates a framework to support the skin. It also remodels tissue, </w:t>
      </w:r>
      <w:r w:rsidR="006C20FE">
        <w:t>build</w:t>
      </w:r>
      <w:r>
        <w:t xml:space="preserve">ing new fibers when the skin becomes injured. </w:t>
      </w:r>
    </w:p>
    <w:p w14:paraId="202A0DB2" w14:textId="2433EE8A" w:rsidR="00EB2E3D" w:rsidRDefault="00EB2E3D">
      <w:r>
        <w:t>Collagen fibers are strong and supple in our youth. As we get older, existing collagen fibers begin to become brittle and break down. In addition, the body’s production of the protein slow</w:t>
      </w:r>
      <w:r w:rsidR="00BF394F">
        <w:t>s</w:t>
      </w:r>
      <w:r>
        <w:t xml:space="preserve"> down. Nearly every sign of aging, from wrinkles to skin laxity result</w:t>
      </w:r>
      <w:r w:rsidR="006C20FE">
        <w:t>s</w:t>
      </w:r>
      <w:r>
        <w:t xml:space="preserve"> from this break down of collagen fibers</w:t>
      </w:r>
      <w:r w:rsidR="00BF394F">
        <w:t>.</w:t>
      </w:r>
    </w:p>
    <w:p w14:paraId="4954C288" w14:textId="5A23A313" w:rsidR="00EB2E3D" w:rsidRDefault="00EB2E3D">
      <w:r>
        <w:t>Microneedling seeks to restore the skin to its younger version of itself by jump</w:t>
      </w:r>
      <w:r w:rsidR="006C20FE">
        <w:t>-</w:t>
      </w:r>
      <w:r>
        <w:t xml:space="preserve">starting the production of collagen within the skin. </w:t>
      </w:r>
    </w:p>
    <w:p w14:paraId="79BA0565" w14:textId="4D41512E" w:rsidR="00E31276" w:rsidRDefault="00E31276">
      <w:r>
        <w:t>Microneedling before and after*</w:t>
      </w:r>
    </w:p>
    <w:p w14:paraId="5DD4349D" w14:textId="35308641" w:rsidR="00E31276" w:rsidRDefault="00E31276">
      <w:r>
        <w:t xml:space="preserve">Microneedling before and after images demonstrate how effectively this treatment rejuvenates the skin. As with any skin treatment, results may </w:t>
      </w:r>
      <w:r w:rsidR="006C20FE">
        <w:t>vary. *</w:t>
      </w:r>
      <w:r>
        <w:t xml:space="preserve"> The best way to ensure optimal results is </w:t>
      </w:r>
      <w:r w:rsidR="006C20FE">
        <w:t>scheduling</w:t>
      </w:r>
      <w:r>
        <w:t xml:space="preserve"> your procedure with a reputable medical spa. Microneedling is a technique sensitive procedure. </w:t>
      </w:r>
      <w:r w:rsidR="006C20FE">
        <w:t>Therefore,</w:t>
      </w:r>
      <w:r>
        <w:t xml:space="preserve"> the skill and expertise of the person performing the treatment </w:t>
      </w:r>
      <w:r w:rsidR="006C20FE">
        <w:t>greatly</w:t>
      </w:r>
      <w:r>
        <w:t xml:space="preserve"> influence your experience and overall results. </w:t>
      </w:r>
    </w:p>
    <w:p w14:paraId="0462896C" w14:textId="7C9C3A1A" w:rsidR="00374451" w:rsidRDefault="00374451">
      <w:r w:rsidRPr="00374451">
        <w:rPr>
          <w:highlight w:val="yellow"/>
        </w:rPr>
        <w:t>[INSERT MICRONEEDLING BEFORE AND AFTER IMAGES]</w:t>
      </w:r>
    </w:p>
    <w:p w14:paraId="787784F6" w14:textId="12D67A74" w:rsidR="00E31276" w:rsidRDefault="00E31276">
      <w:r>
        <w:t>Microneedling applications</w:t>
      </w:r>
    </w:p>
    <w:p w14:paraId="492462D2" w14:textId="260E05CF" w:rsidR="00EB2E3D" w:rsidRDefault="00EB2E3D">
      <w:r>
        <w:lastRenderedPageBreak/>
        <w:t>Microneedling can be performed on nearly an</w:t>
      </w:r>
      <w:r w:rsidR="006C20FE">
        <w:t>y</w:t>
      </w:r>
      <w:r>
        <w:t xml:space="preserve"> area of the body. However, the most popular treatment areas include the face, the neck, and the </w:t>
      </w:r>
      <w:r w:rsidR="006C20FE">
        <w:t>décolletage</w:t>
      </w:r>
      <w:r>
        <w:t xml:space="preserve"> (chest area.) The therapy has numerous applications and skin benefits. Some of these include:</w:t>
      </w:r>
    </w:p>
    <w:p w14:paraId="120FF470" w14:textId="54CACA3E" w:rsidR="00EB2E3D" w:rsidRDefault="00EB2E3D" w:rsidP="00F80D4D">
      <w:pPr>
        <w:pStyle w:val="ListParagraph"/>
        <w:numPr>
          <w:ilvl w:val="0"/>
          <w:numId w:val="2"/>
        </w:numPr>
      </w:pPr>
      <w:r>
        <w:t xml:space="preserve">Diminishing fine </w:t>
      </w:r>
      <w:r w:rsidR="006C20FE">
        <w:t>lines</w:t>
      </w:r>
      <w:r>
        <w:t xml:space="preserve"> and wrinkles</w:t>
      </w:r>
    </w:p>
    <w:p w14:paraId="626E0DA7" w14:textId="2D2899F2" w:rsidR="00EB2E3D" w:rsidRDefault="00EB2E3D" w:rsidP="00F80D4D">
      <w:pPr>
        <w:pStyle w:val="ListParagraph"/>
        <w:numPr>
          <w:ilvl w:val="0"/>
          <w:numId w:val="2"/>
        </w:numPr>
      </w:pPr>
      <w:r>
        <w:t>Correcting pigmentation irregularities</w:t>
      </w:r>
    </w:p>
    <w:p w14:paraId="09A69695" w14:textId="0A54BC53" w:rsidR="00EB2E3D" w:rsidRDefault="00EB2E3D" w:rsidP="00F80D4D">
      <w:pPr>
        <w:pStyle w:val="ListParagraph"/>
        <w:numPr>
          <w:ilvl w:val="0"/>
          <w:numId w:val="2"/>
        </w:numPr>
      </w:pPr>
      <w:r>
        <w:t>Improving the appearance of acne scars and stretch marks</w:t>
      </w:r>
    </w:p>
    <w:p w14:paraId="6FC96BBB" w14:textId="70728F36" w:rsidR="00EB2E3D" w:rsidRDefault="00EB2E3D" w:rsidP="00F80D4D">
      <w:pPr>
        <w:pStyle w:val="ListParagraph"/>
        <w:numPr>
          <w:ilvl w:val="0"/>
          <w:numId w:val="2"/>
        </w:numPr>
      </w:pPr>
      <w:r>
        <w:t>Reducing redness, including melasma and rosacea</w:t>
      </w:r>
    </w:p>
    <w:p w14:paraId="75ECEC8C" w14:textId="5F101A84" w:rsidR="00EB2E3D" w:rsidRDefault="00EB2E3D" w:rsidP="00F80D4D">
      <w:pPr>
        <w:pStyle w:val="ListParagraph"/>
        <w:numPr>
          <w:ilvl w:val="0"/>
          <w:numId w:val="2"/>
        </w:numPr>
      </w:pPr>
      <w:r>
        <w:t>Tightening loose or sagging skin</w:t>
      </w:r>
    </w:p>
    <w:p w14:paraId="07D62747" w14:textId="699CB84B" w:rsidR="00EB2E3D" w:rsidRDefault="00EB2E3D" w:rsidP="00F80D4D">
      <w:pPr>
        <w:pStyle w:val="ListParagraph"/>
        <w:numPr>
          <w:ilvl w:val="0"/>
          <w:numId w:val="2"/>
        </w:numPr>
      </w:pPr>
      <w:r>
        <w:t>Improving skin tone and texture</w:t>
      </w:r>
    </w:p>
    <w:p w14:paraId="3C571214" w14:textId="617A73E2" w:rsidR="00EB2E3D" w:rsidRPr="00EB2E3D" w:rsidRDefault="00EB2E3D" w:rsidP="00F80D4D">
      <w:pPr>
        <w:pStyle w:val="ListParagraph"/>
        <w:numPr>
          <w:ilvl w:val="0"/>
          <w:numId w:val="2"/>
        </w:numPr>
      </w:pPr>
      <w:r w:rsidRPr="00EB2E3D">
        <w:t>Revitalizing a dull complexion</w:t>
      </w:r>
    </w:p>
    <w:p w14:paraId="31BC9C77" w14:textId="4FAC5219" w:rsidR="00EB2E3D" w:rsidRPr="00EB2E3D" w:rsidRDefault="00EB2E3D">
      <w:r w:rsidRPr="00EB2E3D">
        <w:t>Get Microneedling Before and After Results of Your Own</w:t>
      </w:r>
    </w:p>
    <w:p w14:paraId="20D65B48" w14:textId="6EE00E70" w:rsidR="00EB2E3D" w:rsidRPr="00EB2E3D" w:rsidRDefault="00EB2E3D">
      <w:r w:rsidRPr="00EB2E3D">
        <w:t xml:space="preserve">If you want to rejuvenate your skin like the individuals depicted in Microneedling before and after images, get started by scheduling a free consultation with Trilogy Medical Center. As the premier skin and laser spa in Salt Lake county, Trilogy offers the best Microneedling in Midvale, </w:t>
      </w:r>
      <w:r w:rsidR="006C20FE" w:rsidRPr="00EB2E3D">
        <w:t>UT</w:t>
      </w:r>
      <w:r w:rsidRPr="00EB2E3D">
        <w:t xml:space="preserve"> Contact </w:t>
      </w:r>
      <w:r w:rsidR="006C20FE" w:rsidRPr="00EB2E3D">
        <w:t>Trilogy</w:t>
      </w:r>
      <w:r w:rsidRPr="00EB2E3D">
        <w:t xml:space="preserve"> Medical Center online by </w:t>
      </w:r>
      <w:r w:rsidR="006C20FE" w:rsidRPr="00EB2E3D">
        <w:t>filling</w:t>
      </w:r>
      <w:r w:rsidRPr="00EB2E3D">
        <w:t xml:space="preserve"> out the form </w:t>
      </w:r>
      <w:r w:rsidR="006C20FE" w:rsidRPr="00EB2E3D">
        <w:t>below</w:t>
      </w:r>
      <w:r w:rsidRPr="00EB2E3D">
        <w:t xml:space="preserve">. Alternatively, you can call </w:t>
      </w:r>
      <w:r w:rsidRPr="00EB2E3D">
        <w:t>(801) 747-2273</w:t>
      </w:r>
      <w:r w:rsidRPr="00EB2E3D">
        <w:t xml:space="preserve"> to schedule your consultation.</w:t>
      </w:r>
    </w:p>
    <w:p w14:paraId="4ECD6BB6" w14:textId="77777777" w:rsidR="00E31276" w:rsidRDefault="00E31276"/>
    <w:p w14:paraId="2766490A" w14:textId="77777777" w:rsidR="00E31276" w:rsidRDefault="00E31276"/>
    <w:sectPr w:rsidR="00E312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C56C94"/>
    <w:multiLevelType w:val="multilevel"/>
    <w:tmpl w:val="66565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BD628A"/>
    <w:multiLevelType w:val="hybridMultilevel"/>
    <w:tmpl w:val="190055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tDA1MLMwtDA1NjdX0lEKTi0uzszPAykwrAUAyIn4giwAAAA="/>
  </w:docVars>
  <w:rsids>
    <w:rsidRoot w:val="00E31276"/>
    <w:rsid w:val="00374451"/>
    <w:rsid w:val="006C20FE"/>
    <w:rsid w:val="00BF394F"/>
    <w:rsid w:val="00E31276"/>
    <w:rsid w:val="00EB2E3D"/>
    <w:rsid w:val="00F80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96FDA"/>
  <w15:chartTrackingRefBased/>
  <w15:docId w15:val="{0229C248-89AD-447C-997A-D5E24D7CA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31276"/>
    <w:rPr>
      <w:color w:val="0000FF"/>
      <w:u w:val="single"/>
    </w:rPr>
  </w:style>
  <w:style w:type="paragraph" w:styleId="ListParagraph">
    <w:name w:val="List Paragraph"/>
    <w:basedOn w:val="Normal"/>
    <w:uiPriority w:val="34"/>
    <w:qFormat/>
    <w:rsid w:val="00F80D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276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93</Words>
  <Characters>2924</Characters>
  <Application>Microsoft Office Word</Application>
  <DocSecurity>0</DocSecurity>
  <Lines>52</Lines>
  <Paragraphs>32</Paragraphs>
  <ScaleCrop>false</ScaleCrop>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4-20T23:21:00Z</dcterms:created>
  <dcterms:modified xsi:type="dcterms:W3CDTF">2020-04-20T23:54:00Z</dcterms:modified>
</cp:coreProperties>
</file>